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9996A" w14:textId="65DB5A1B" w:rsidR="0032416F" w:rsidRDefault="0032416F">
      <w:p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>Za pristup obrani je potrebno imati vježb</w:t>
      </w:r>
      <w:r w:rsidR="00382BA2">
        <w:rPr>
          <w:rFonts w:ascii="Arial" w:hAnsi="Arial" w:cs="Arial"/>
          <w:sz w:val="24"/>
          <w:szCs w:val="24"/>
        </w:rPr>
        <w:t xml:space="preserve">e </w:t>
      </w:r>
      <w:r w:rsidR="00F76CFB">
        <w:rPr>
          <w:rFonts w:ascii="Arial" w:hAnsi="Arial" w:cs="Arial"/>
          <w:sz w:val="24"/>
          <w:szCs w:val="24"/>
        </w:rPr>
        <w:t>4, 5</w:t>
      </w:r>
      <w:r w:rsidR="00382BA2">
        <w:rPr>
          <w:rFonts w:ascii="Arial" w:hAnsi="Arial" w:cs="Arial"/>
          <w:sz w:val="24"/>
          <w:szCs w:val="24"/>
        </w:rPr>
        <w:t xml:space="preserve"> </w:t>
      </w:r>
      <w:r w:rsidR="00F76CFB">
        <w:rPr>
          <w:rFonts w:ascii="Arial" w:hAnsi="Arial" w:cs="Arial"/>
          <w:sz w:val="24"/>
          <w:szCs w:val="24"/>
        </w:rPr>
        <w:t>i</w:t>
      </w:r>
      <w:r w:rsidR="00382BA2">
        <w:rPr>
          <w:rFonts w:ascii="Arial" w:hAnsi="Arial" w:cs="Arial"/>
          <w:sz w:val="24"/>
          <w:szCs w:val="24"/>
        </w:rPr>
        <w:t xml:space="preserve"> 6</w:t>
      </w:r>
      <w:r w:rsidRPr="00A50CFF">
        <w:rPr>
          <w:rFonts w:ascii="Arial" w:hAnsi="Arial" w:cs="Arial"/>
          <w:sz w:val="24"/>
          <w:szCs w:val="24"/>
        </w:rPr>
        <w:t xml:space="preserve"> podignut</w:t>
      </w:r>
      <w:r w:rsidR="00F76CFB">
        <w:rPr>
          <w:rFonts w:ascii="Arial" w:hAnsi="Arial" w:cs="Arial"/>
          <w:sz w:val="24"/>
          <w:szCs w:val="24"/>
        </w:rPr>
        <w:t>e</w:t>
      </w:r>
      <w:r w:rsidRPr="00A50CFF">
        <w:rPr>
          <w:rFonts w:ascii="Arial" w:hAnsi="Arial" w:cs="Arial"/>
          <w:sz w:val="24"/>
          <w:szCs w:val="24"/>
        </w:rPr>
        <w:t xml:space="preserve"> na </w:t>
      </w:r>
      <w:proofErr w:type="spellStart"/>
      <w:r w:rsidRPr="00A50CFF">
        <w:rPr>
          <w:rFonts w:ascii="Arial" w:hAnsi="Arial" w:cs="Arial"/>
          <w:sz w:val="24"/>
          <w:szCs w:val="24"/>
        </w:rPr>
        <w:t>moodle</w:t>
      </w:r>
      <w:proofErr w:type="spellEnd"/>
      <w:r w:rsidR="00F76CFB">
        <w:rPr>
          <w:rFonts w:ascii="Arial" w:hAnsi="Arial" w:cs="Arial"/>
          <w:sz w:val="24"/>
          <w:szCs w:val="24"/>
        </w:rPr>
        <w:t xml:space="preserve"> i pokazane/obranjene profesoru koji vam drži vježbe</w:t>
      </w:r>
      <w:r w:rsidRPr="00A50CFF">
        <w:rPr>
          <w:rFonts w:ascii="Arial" w:hAnsi="Arial" w:cs="Arial"/>
          <w:sz w:val="24"/>
          <w:szCs w:val="24"/>
        </w:rPr>
        <w:t>.</w:t>
      </w:r>
      <w:r w:rsidR="00F76CFB">
        <w:rPr>
          <w:rFonts w:ascii="Arial" w:hAnsi="Arial" w:cs="Arial"/>
          <w:sz w:val="24"/>
          <w:szCs w:val="24"/>
        </w:rPr>
        <w:t xml:space="preserve"> Bez toga ne možete pristupiti obrani i smatra se da je niste položili.</w:t>
      </w:r>
    </w:p>
    <w:p w14:paraId="7CDE53E2" w14:textId="77777777" w:rsidR="004976C3" w:rsidRPr="00A50CFF" w:rsidRDefault="0032416F">
      <w:p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 xml:space="preserve">Obrana će se sastojati od zadatka koji je vezan uz vježbu sa vezanim listama gdje će biti potrebno dodati ili promijeniti neku od funkcionalnosti. Zadatak će obuhvaćati </w:t>
      </w:r>
      <w:r w:rsidR="00A50CFF">
        <w:rPr>
          <w:rFonts w:ascii="Arial" w:hAnsi="Arial" w:cs="Arial"/>
          <w:sz w:val="24"/>
          <w:szCs w:val="24"/>
        </w:rPr>
        <w:t>nek</w:t>
      </w:r>
      <w:r w:rsidR="002A05B0">
        <w:rPr>
          <w:rFonts w:ascii="Arial" w:hAnsi="Arial" w:cs="Arial"/>
          <w:sz w:val="24"/>
          <w:szCs w:val="24"/>
        </w:rPr>
        <w:t>e</w:t>
      </w:r>
      <w:r w:rsidR="00A50CFF">
        <w:rPr>
          <w:rFonts w:ascii="Arial" w:hAnsi="Arial" w:cs="Arial"/>
          <w:sz w:val="24"/>
          <w:szCs w:val="24"/>
        </w:rPr>
        <w:t xml:space="preserve"> od</w:t>
      </w:r>
      <w:r w:rsidRPr="00A50CFF">
        <w:rPr>
          <w:rFonts w:ascii="Arial" w:hAnsi="Arial" w:cs="Arial"/>
          <w:sz w:val="24"/>
          <w:szCs w:val="24"/>
        </w:rPr>
        <w:t xml:space="preserve"> operacij</w:t>
      </w:r>
      <w:r w:rsidR="00A50CFF">
        <w:rPr>
          <w:rFonts w:ascii="Arial" w:hAnsi="Arial" w:cs="Arial"/>
          <w:sz w:val="24"/>
          <w:szCs w:val="24"/>
        </w:rPr>
        <w:t>a</w:t>
      </w:r>
      <w:r w:rsidRPr="00A50CFF">
        <w:rPr>
          <w:rFonts w:ascii="Arial" w:hAnsi="Arial" w:cs="Arial"/>
          <w:sz w:val="24"/>
          <w:szCs w:val="24"/>
        </w:rPr>
        <w:t xml:space="preserve"> sa listama:</w:t>
      </w:r>
    </w:p>
    <w:p w14:paraId="78450FF1" w14:textId="77777777" w:rsidR="0032416F" w:rsidRPr="00A50CFF" w:rsidRDefault="0032416F" w:rsidP="0032416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>Šetanje po listi</w:t>
      </w:r>
    </w:p>
    <w:p w14:paraId="0C8180B9" w14:textId="77777777" w:rsidR="0032416F" w:rsidRPr="00A50CFF" w:rsidRDefault="0032416F" w:rsidP="0032416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>Traženje najduže riječi</w:t>
      </w:r>
    </w:p>
    <w:p w14:paraId="5F33E989" w14:textId="77777777" w:rsidR="0032416F" w:rsidRPr="00A50CFF" w:rsidRDefault="0032416F" w:rsidP="0032416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>Ukupan broj riječi</w:t>
      </w:r>
    </w:p>
    <w:p w14:paraId="65930CAD" w14:textId="77777777" w:rsidR="0032416F" w:rsidRPr="00A50CFF" w:rsidRDefault="0032416F" w:rsidP="0032416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>Kreiranje i dodavanje novog elementa:</w:t>
      </w:r>
    </w:p>
    <w:p w14:paraId="555A35DE" w14:textId="77777777" w:rsidR="0032416F" w:rsidRPr="00A50CFF" w:rsidRDefault="0032416F" w:rsidP="0032416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>Na početak liste</w:t>
      </w:r>
    </w:p>
    <w:p w14:paraId="00D16A82" w14:textId="77777777" w:rsidR="0032416F" w:rsidRPr="00A50CFF" w:rsidRDefault="0032416F" w:rsidP="0032416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>Na kraj liste</w:t>
      </w:r>
    </w:p>
    <w:p w14:paraId="7CEF9D11" w14:textId="77777777" w:rsidR="0032416F" w:rsidRPr="00A50CFF" w:rsidRDefault="0032416F" w:rsidP="0032416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>Prije određenog elementa u listi</w:t>
      </w:r>
    </w:p>
    <w:p w14:paraId="0F699CF3" w14:textId="77777777" w:rsidR="0032416F" w:rsidRPr="00A50CFF" w:rsidRDefault="0032416F" w:rsidP="0032416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>Na određenom indeksu u listi</w:t>
      </w:r>
    </w:p>
    <w:p w14:paraId="61B6DA63" w14:textId="77777777" w:rsidR="0032416F" w:rsidRPr="00A50CFF" w:rsidRDefault="0032416F" w:rsidP="0032416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>Pronalazak i uklanjanje elementa iz liste:</w:t>
      </w:r>
    </w:p>
    <w:p w14:paraId="3EE4E613" w14:textId="77777777" w:rsidR="0032416F" w:rsidRPr="00A50CFF" w:rsidRDefault="0032416F" w:rsidP="0032416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>Sa početka liste</w:t>
      </w:r>
    </w:p>
    <w:p w14:paraId="6E5B4622" w14:textId="77777777" w:rsidR="0032416F" w:rsidRPr="00A50CFF" w:rsidRDefault="0032416F" w:rsidP="0032416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>Sa kraja liste</w:t>
      </w:r>
    </w:p>
    <w:p w14:paraId="3E9E8162" w14:textId="77777777" w:rsidR="0032416F" w:rsidRPr="00A50CFF" w:rsidRDefault="0032416F" w:rsidP="0032416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>Određenu riječ</w:t>
      </w:r>
    </w:p>
    <w:p w14:paraId="61D67054" w14:textId="77777777" w:rsidR="0032416F" w:rsidRPr="00A50CFF" w:rsidRDefault="0032416F" w:rsidP="0032416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>Okretanje liste</w:t>
      </w:r>
    </w:p>
    <w:p w14:paraId="7AA03DA6" w14:textId="77777777" w:rsidR="0032416F" w:rsidRPr="00A50CFF" w:rsidRDefault="0032416F" w:rsidP="0032416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>Uklanjanje više elemenata iz liste po nekom kriteriju (npr. zadnjih 10 elemenata ili sve elemente sa više od 10 znakova)</w:t>
      </w:r>
    </w:p>
    <w:p w14:paraId="706A0229" w14:textId="77777777" w:rsidR="0032416F" w:rsidRPr="00A50CFF" w:rsidRDefault="0032416F" w:rsidP="0032416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>Dodavanje više elemenata u listu (npr. ispred svake riječi duže od 10 znakova)</w:t>
      </w:r>
    </w:p>
    <w:p w14:paraId="2DE1DEA6" w14:textId="77777777" w:rsidR="00211343" w:rsidRPr="00A50CFF" w:rsidRDefault="00211343" w:rsidP="0032416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>Prebacivanje elementa u listi (npr. sa kraja na početak liste)</w:t>
      </w:r>
    </w:p>
    <w:p w14:paraId="4D27549B" w14:textId="77777777" w:rsidR="0032416F" w:rsidRPr="00A50CFF" w:rsidRDefault="0032416F" w:rsidP="0032416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>Prebacivanje dijela liste u novu listu po nekom kriteriju (npr. sve riječi duže od 10 znakova)</w:t>
      </w:r>
    </w:p>
    <w:p w14:paraId="78E59107" w14:textId="77777777" w:rsidR="0032416F" w:rsidRDefault="00211343" w:rsidP="0032416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>Zamjena dva elementa u listi (npr. prvi i zadnji)</w:t>
      </w:r>
    </w:p>
    <w:p w14:paraId="19F9A7C4" w14:textId="77777777" w:rsidR="00AB7951" w:rsidRDefault="00AB7951" w:rsidP="0032416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piranje jednog ili više elemenata u novu listu</w:t>
      </w:r>
    </w:p>
    <w:p w14:paraId="19A5C52D" w14:textId="77777777" w:rsidR="00AB7951" w:rsidRDefault="00AB7951" w:rsidP="00AB795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piranje jednog ili više elemenata u niz</w:t>
      </w:r>
    </w:p>
    <w:p w14:paraId="078A00F4" w14:textId="77777777" w:rsidR="00AB7951" w:rsidRDefault="00AB7951" w:rsidP="00AB795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davanje elemenata iz niza u listu</w:t>
      </w:r>
    </w:p>
    <w:p w14:paraId="54534D8E" w14:textId="77777777" w:rsidR="00AB7951" w:rsidRPr="00A50CFF" w:rsidRDefault="00AB7951" w:rsidP="00AB795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ruge moguće kombinacije operacija u okviru navedenog.</w:t>
      </w:r>
    </w:p>
    <w:sectPr w:rsidR="00AB7951" w:rsidRPr="00A50CFF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672438"/>
    <w:multiLevelType w:val="hybridMultilevel"/>
    <w:tmpl w:val="97DEB0E6"/>
    <w:lvl w:ilvl="0" w:tplc="9C3E5F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04310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0NDI1tTQwtzAwNjBX0lEKTi0uzszPAykwrAUAh9yAdCwAAAA="/>
  </w:docVars>
  <w:rsids>
    <w:rsidRoot w:val="00652DA9"/>
    <w:rsid w:val="00211343"/>
    <w:rsid w:val="002A05B0"/>
    <w:rsid w:val="0032416F"/>
    <w:rsid w:val="00382BA2"/>
    <w:rsid w:val="00466337"/>
    <w:rsid w:val="004B2DCC"/>
    <w:rsid w:val="00652DA9"/>
    <w:rsid w:val="007B4CAC"/>
    <w:rsid w:val="00A50CFF"/>
    <w:rsid w:val="00AB7951"/>
    <w:rsid w:val="00DD637E"/>
    <w:rsid w:val="00EE7EA2"/>
    <w:rsid w:val="00F76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894CA7"/>
  <w15:chartTrackingRefBased/>
  <w15:docId w15:val="{86EEB71A-E0F1-4926-99AC-BE4D7C2558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41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91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</dc:creator>
  <cp:keywords/>
  <dc:description/>
  <cp:lastModifiedBy>Toma Rončević</cp:lastModifiedBy>
  <cp:revision>3</cp:revision>
  <dcterms:created xsi:type="dcterms:W3CDTF">2022-11-29T10:49:00Z</dcterms:created>
  <dcterms:modified xsi:type="dcterms:W3CDTF">2022-11-29T11:02:00Z</dcterms:modified>
</cp:coreProperties>
</file>